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65B6163" w14:textId="77777777" w:rsidR="00DC0786" w:rsidRDefault="008F6420">
      <w:pPr>
        <w:jc w:val="center"/>
      </w:pPr>
      <w:r>
        <w:rPr>
          <w:noProof/>
        </w:rPr>
        <w:drawing>
          <wp:inline distT="114300" distB="114300" distL="114300" distR="114300" wp14:anchorId="279FC2B4" wp14:editId="36FD2A64">
            <wp:extent cx="3855600" cy="10800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3855600" cy="1080000"/>
                    </a:xfrm>
                    <a:prstGeom prst="rect">
                      <a:avLst/>
                    </a:prstGeom>
                    <a:ln/>
                  </pic:spPr>
                </pic:pic>
              </a:graphicData>
            </a:graphic>
          </wp:inline>
        </w:drawing>
      </w:r>
    </w:p>
    <w:p w14:paraId="0AB3F918" w14:textId="77777777" w:rsidR="00DC0786" w:rsidRDefault="008F6420">
      <w:pPr>
        <w:pStyle w:val="Heading2"/>
      </w:pPr>
      <w:bookmarkStart w:id="0" w:name="_xiqpmub2kurn" w:colFirst="0" w:colLast="0"/>
      <w:bookmarkEnd w:id="0"/>
      <w:r>
        <w:t xml:space="preserve">This is </w:t>
      </w:r>
      <w:r>
        <w:rPr>
          <w:b/>
          <w:i/>
        </w:rPr>
        <w:t>your</w:t>
      </w:r>
      <w:r>
        <w:t xml:space="preserve"> learning journal. Make sure that you save it somewhere and keep it updated as you progress through the Project. Your teacher will let you know when to complete each step. Document both your successes and your failings as they provide the most important learning opportunities!</w:t>
      </w:r>
    </w:p>
    <w:p w14:paraId="5486EF25" w14:textId="04E8138D" w:rsidR="00546EE6" w:rsidRDefault="00546EE6" w:rsidP="00546EE6">
      <w:pPr>
        <w:pStyle w:val="Heading1"/>
      </w:pPr>
      <w:r>
        <w:t>Step 1: Imagine</w:t>
      </w:r>
    </w:p>
    <w:p w14:paraId="3567D74D" w14:textId="5F90E3FB" w:rsidR="00DC0786" w:rsidRDefault="008F6420">
      <w:r>
        <w:t>To get started, please type your name in the following box:</w:t>
      </w:r>
    </w:p>
    <w:tbl>
      <w:tblPr>
        <w:tblStyle w:val="a"/>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DC0786" w14:paraId="0F5F2CE1" w14:textId="77777777">
        <w:tc>
          <w:tcPr>
            <w:tcW w:w="10774" w:type="dxa"/>
            <w:shd w:val="clear" w:color="auto" w:fill="auto"/>
            <w:tcMar>
              <w:top w:w="100" w:type="dxa"/>
              <w:left w:w="100" w:type="dxa"/>
              <w:bottom w:w="100" w:type="dxa"/>
              <w:right w:w="100" w:type="dxa"/>
            </w:tcMar>
          </w:tcPr>
          <w:p w14:paraId="6BBB66AF" w14:textId="77777777" w:rsidR="00DC0786" w:rsidRDefault="00DC0786">
            <w:pPr>
              <w:widowControl w:val="0"/>
              <w:pBdr>
                <w:top w:val="nil"/>
                <w:left w:val="nil"/>
                <w:bottom w:val="nil"/>
                <w:right w:val="nil"/>
                <w:between w:val="nil"/>
              </w:pBdr>
              <w:spacing w:after="0" w:line="240" w:lineRule="auto"/>
            </w:pPr>
          </w:p>
        </w:tc>
      </w:tr>
    </w:tbl>
    <w:p w14:paraId="51497D64" w14:textId="3B9F71E3" w:rsidR="00DC0786" w:rsidRDefault="00DC0786"/>
    <w:p w14:paraId="69646566" w14:textId="0B12CE1B" w:rsidR="00301AB2" w:rsidRDefault="00301AB2" w:rsidP="00301AB2">
      <w:pPr>
        <w:pStyle w:val="Heading1"/>
      </w:pPr>
      <w:r>
        <w:t xml:space="preserve">Step </w:t>
      </w:r>
      <w:r w:rsidR="00515970">
        <w:t>2</w:t>
      </w:r>
      <w:r>
        <w:t>: Define</w:t>
      </w:r>
    </w:p>
    <w:p w14:paraId="6EE0DC8A" w14:textId="32E89744" w:rsidR="008F6420" w:rsidRDefault="00A60CD7" w:rsidP="00301AB2">
      <w:r>
        <w:t xml:space="preserve">As a group, select ONE of the Define modules at </w:t>
      </w:r>
      <w:hyperlink r:id="rId6" w:history="1">
        <w:r w:rsidRPr="003C1CE4">
          <w:rPr>
            <w:rStyle w:val="Hyperlink"/>
          </w:rPr>
          <w:t>https://alpha.createbase.co.nz/overview/send-it</w:t>
        </w:r>
      </w:hyperlink>
      <w:r>
        <w:t xml:space="preserve"> to complete</w:t>
      </w:r>
      <w:r w:rsidR="00DF37AE">
        <w:t xml:space="preserve">. Discuss </w:t>
      </w:r>
      <w:proofErr w:type="gramStart"/>
      <w:r w:rsidR="00DF37AE">
        <w:t>all of</w:t>
      </w:r>
      <w:proofErr w:type="gramEnd"/>
      <w:r w:rsidR="00DF37AE">
        <w:t xml:space="preserve"> your answers as a team</w:t>
      </w:r>
      <w:r w:rsidR="00AF1840">
        <w:t>,</w:t>
      </w:r>
      <w:r w:rsidR="00DF37AE">
        <w:t xml:space="preserve"> but make sure that every member writes </w:t>
      </w:r>
      <w:r w:rsidR="00AF1840">
        <w:t>a summary in their</w:t>
      </w:r>
      <w:r w:rsidR="00791120">
        <w:t xml:space="preserve"> own</w:t>
      </w:r>
      <w:r w:rsidR="00AF1840">
        <w:t xml:space="preserve"> learning journal</w:t>
      </w:r>
      <w:r w:rsidR="00791120">
        <w:t xml:space="preserve"> in the box below</w:t>
      </w:r>
      <w:r w:rsidR="00AF1840">
        <w:t>. Bullet points and incomplete sentences are acceptable.</w:t>
      </w:r>
    </w:p>
    <w:tbl>
      <w:tblPr>
        <w:tblStyle w:val="TableGrid"/>
        <w:tblW w:w="0" w:type="auto"/>
        <w:tblLook w:val="04A0" w:firstRow="1" w:lastRow="0" w:firstColumn="1" w:lastColumn="0" w:noHBand="0" w:noVBand="1"/>
      </w:tblPr>
      <w:tblGrid>
        <w:gridCol w:w="10764"/>
      </w:tblGrid>
      <w:tr w:rsidR="00916807" w14:paraId="5DDAF81D" w14:textId="77777777" w:rsidTr="00916807">
        <w:tc>
          <w:tcPr>
            <w:tcW w:w="10764" w:type="dxa"/>
          </w:tcPr>
          <w:p w14:paraId="6129C6C4" w14:textId="77777777" w:rsidR="00916807" w:rsidRDefault="00916807" w:rsidP="00301AB2"/>
          <w:p w14:paraId="67C3CEA2" w14:textId="346D5384" w:rsidR="00916807" w:rsidRDefault="00916807" w:rsidP="00301AB2"/>
        </w:tc>
      </w:tr>
    </w:tbl>
    <w:p w14:paraId="2450621C" w14:textId="77777777" w:rsidR="00916807" w:rsidRDefault="00916807" w:rsidP="00301AB2"/>
    <w:p w14:paraId="0D29F54C" w14:textId="4EA35FE2" w:rsidR="00515970" w:rsidRDefault="00515970" w:rsidP="00515970">
      <w:pPr>
        <w:pStyle w:val="Heading1"/>
      </w:pPr>
      <w:r>
        <w:t>Step 3: Research</w:t>
      </w:r>
    </w:p>
    <w:p w14:paraId="1DB420A1" w14:textId="52AC86DE" w:rsidR="00515970" w:rsidRDefault="00F87DBB" w:rsidP="00515970">
      <w:r>
        <w:t xml:space="preserve">Walk yourself through all four of the Research modules </w:t>
      </w:r>
      <w:r w:rsidR="006763FD">
        <w:t xml:space="preserve">at </w:t>
      </w:r>
      <w:hyperlink r:id="rId7" w:history="1">
        <w:r w:rsidR="006763FD" w:rsidRPr="003C1CE4">
          <w:rPr>
            <w:rStyle w:val="Hyperlink"/>
          </w:rPr>
          <w:t>https://alpha.createbase.co.nz/overview/send-it</w:t>
        </w:r>
      </w:hyperlink>
      <w:r w:rsidR="006763FD">
        <w:t xml:space="preserve">. If you get stuck or confused, ask your classmates or a teacher. </w:t>
      </w:r>
    </w:p>
    <w:p w14:paraId="350B4A30" w14:textId="77777777" w:rsidR="00515970" w:rsidRDefault="00515970" w:rsidP="00301AB2"/>
    <w:p w14:paraId="0B5C5460" w14:textId="77777777" w:rsidR="00DC0786" w:rsidRDefault="008F6420">
      <w:pPr>
        <w:pStyle w:val="Heading1"/>
      </w:pPr>
      <w:bookmarkStart w:id="1" w:name="_gq6kltu6ccr4" w:colFirst="0" w:colLast="0"/>
      <w:bookmarkEnd w:id="1"/>
      <w:r>
        <w:t>Step 4: Plan</w:t>
      </w:r>
    </w:p>
    <w:p w14:paraId="701DA1B1" w14:textId="77777777" w:rsidR="00DC0786" w:rsidRDefault="008F6420">
      <w:r>
        <w:t>Your robot will be faced with many tough decisions as a self-driving vehicle. Type your answer to these brief questions in the boxes below to explain what you think your robot should do in these situations:</w:t>
      </w:r>
    </w:p>
    <w:p w14:paraId="3BD0F3B2" w14:textId="7A13D15E" w:rsidR="00DC0786" w:rsidRDefault="00430787">
      <w:pPr>
        <w:numPr>
          <w:ilvl w:val="0"/>
          <w:numId w:val="1"/>
        </w:numPr>
      </w:pPr>
      <w:r>
        <w:t xml:space="preserve">When you were manually controlling the robot, you were using your human sensors to read information and then use that information to </w:t>
      </w:r>
      <w:proofErr w:type="gramStart"/>
      <w:r>
        <w:t>make a decision</w:t>
      </w:r>
      <w:proofErr w:type="gramEnd"/>
      <w:r>
        <w:t xml:space="preserve"> to perform an action.</w:t>
      </w:r>
    </w:p>
    <w:p w14:paraId="7909E017" w14:textId="56CF9A93" w:rsidR="00AC04AB" w:rsidRDefault="00430787" w:rsidP="00AC04AB">
      <w:pPr>
        <w:numPr>
          <w:ilvl w:val="1"/>
          <w:numId w:val="1"/>
        </w:numPr>
      </w:pPr>
      <w:r>
        <w:t xml:space="preserve">Every milli-second, you were </w:t>
      </w:r>
      <w:proofErr w:type="gramStart"/>
      <w:r>
        <w:t>making a decision</w:t>
      </w:r>
      <w:proofErr w:type="gramEnd"/>
      <w:r>
        <w:t>: “do I perform action X now or wait?” What action were you performing?</w:t>
      </w:r>
    </w:p>
    <w:tbl>
      <w:tblPr>
        <w:tblW w:w="9466" w:type="dxa"/>
        <w:tblInd w:w="14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466"/>
      </w:tblGrid>
      <w:tr w:rsidR="00AC04AB" w14:paraId="5CA2E5D8" w14:textId="77777777" w:rsidTr="00AC04AB">
        <w:tc>
          <w:tcPr>
            <w:tcW w:w="9466" w:type="dxa"/>
            <w:shd w:val="clear" w:color="auto" w:fill="auto"/>
            <w:tcMar>
              <w:top w:w="100" w:type="dxa"/>
              <w:left w:w="100" w:type="dxa"/>
              <w:bottom w:w="100" w:type="dxa"/>
              <w:right w:w="100" w:type="dxa"/>
            </w:tcMar>
          </w:tcPr>
          <w:p w14:paraId="61CEFBE8" w14:textId="77777777" w:rsidR="00AC04AB" w:rsidRDefault="00AC04AB" w:rsidP="002E4D63">
            <w:pPr>
              <w:widowControl w:val="0"/>
              <w:pBdr>
                <w:top w:val="nil"/>
                <w:left w:val="nil"/>
                <w:bottom w:val="nil"/>
                <w:right w:val="nil"/>
                <w:between w:val="nil"/>
              </w:pBdr>
              <w:spacing w:after="0" w:line="240" w:lineRule="auto"/>
            </w:pPr>
          </w:p>
        </w:tc>
      </w:tr>
    </w:tbl>
    <w:p w14:paraId="7569EAD7" w14:textId="77777777" w:rsidR="00AC04AB" w:rsidRDefault="00AC04AB" w:rsidP="00AC04AB"/>
    <w:p w14:paraId="7BC0195D" w14:textId="275A2B39" w:rsidR="00AC04AB" w:rsidRDefault="00430787" w:rsidP="00AC04AB">
      <w:pPr>
        <w:numPr>
          <w:ilvl w:val="1"/>
          <w:numId w:val="1"/>
        </w:numPr>
      </w:pPr>
      <w:r>
        <w:t xml:space="preserve">What information were </w:t>
      </w:r>
      <w:r>
        <w:rPr>
          <w:i/>
          <w:iCs/>
        </w:rPr>
        <w:t>you</w:t>
      </w:r>
      <w:r>
        <w:t xml:space="preserve"> using to make this decision? (</w:t>
      </w:r>
      <w:proofErr w:type="gramStart"/>
      <w:r>
        <w:t>how</w:t>
      </w:r>
      <w:proofErr w:type="gramEnd"/>
      <w:r>
        <w:t xml:space="preserve"> did you know when to perform action X?</w:t>
      </w:r>
      <w:r>
        <w:t>)</w:t>
      </w:r>
    </w:p>
    <w:tbl>
      <w:tblPr>
        <w:tblW w:w="9466" w:type="dxa"/>
        <w:tblInd w:w="14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466"/>
      </w:tblGrid>
      <w:tr w:rsidR="00AC04AB" w14:paraId="6F49A25F" w14:textId="77777777" w:rsidTr="002E4D63">
        <w:tc>
          <w:tcPr>
            <w:tcW w:w="9466" w:type="dxa"/>
            <w:shd w:val="clear" w:color="auto" w:fill="auto"/>
            <w:tcMar>
              <w:top w:w="100" w:type="dxa"/>
              <w:left w:w="100" w:type="dxa"/>
              <w:bottom w:w="100" w:type="dxa"/>
              <w:right w:w="100" w:type="dxa"/>
            </w:tcMar>
          </w:tcPr>
          <w:p w14:paraId="7991F3F9" w14:textId="77777777" w:rsidR="00AC04AB" w:rsidRDefault="00AC04AB" w:rsidP="002E4D63">
            <w:pPr>
              <w:widowControl w:val="0"/>
              <w:pBdr>
                <w:top w:val="nil"/>
                <w:left w:val="nil"/>
                <w:bottom w:val="nil"/>
                <w:right w:val="nil"/>
                <w:between w:val="nil"/>
              </w:pBdr>
              <w:spacing w:after="0" w:line="240" w:lineRule="auto"/>
            </w:pPr>
          </w:p>
        </w:tc>
      </w:tr>
    </w:tbl>
    <w:p w14:paraId="08877657" w14:textId="77777777" w:rsidR="00AC04AB" w:rsidRDefault="00AC04AB" w:rsidP="00AC04AB">
      <w:pPr>
        <w:ind w:left="1440"/>
      </w:pPr>
    </w:p>
    <w:p w14:paraId="23F67465" w14:textId="4681C214" w:rsidR="00430787" w:rsidRDefault="00430787" w:rsidP="00430787">
      <w:pPr>
        <w:numPr>
          <w:ilvl w:val="1"/>
          <w:numId w:val="1"/>
        </w:numPr>
      </w:pPr>
      <w:r>
        <w:t xml:space="preserve">What </w:t>
      </w:r>
      <w:r>
        <w:t xml:space="preserve">human </w:t>
      </w:r>
      <w:r>
        <w:t>sensor were you using to gather this information?</w:t>
      </w:r>
    </w:p>
    <w:tbl>
      <w:tblPr>
        <w:tblW w:w="9466" w:type="dxa"/>
        <w:tblInd w:w="14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466"/>
      </w:tblGrid>
      <w:tr w:rsidR="00AC04AB" w14:paraId="3AA5F5D4" w14:textId="77777777" w:rsidTr="002E4D63">
        <w:tc>
          <w:tcPr>
            <w:tcW w:w="9466" w:type="dxa"/>
            <w:shd w:val="clear" w:color="auto" w:fill="auto"/>
            <w:tcMar>
              <w:top w:w="100" w:type="dxa"/>
              <w:left w:w="100" w:type="dxa"/>
              <w:bottom w:w="100" w:type="dxa"/>
              <w:right w:w="100" w:type="dxa"/>
            </w:tcMar>
          </w:tcPr>
          <w:p w14:paraId="4E7D5EAD" w14:textId="77777777" w:rsidR="00AC04AB" w:rsidRDefault="00AC04AB" w:rsidP="002E4D63">
            <w:pPr>
              <w:widowControl w:val="0"/>
              <w:pBdr>
                <w:top w:val="nil"/>
                <w:left w:val="nil"/>
                <w:bottom w:val="nil"/>
                <w:right w:val="nil"/>
                <w:between w:val="nil"/>
              </w:pBdr>
              <w:spacing w:after="0" w:line="240" w:lineRule="auto"/>
            </w:pPr>
          </w:p>
        </w:tc>
      </w:tr>
    </w:tbl>
    <w:p w14:paraId="7AFF4756" w14:textId="77777777" w:rsidR="00AC04AB" w:rsidRDefault="00AC04AB" w:rsidP="00AC04AB"/>
    <w:p w14:paraId="036BFA57" w14:textId="77777777" w:rsidR="00DC0786" w:rsidRDefault="00DC0786">
      <w:pPr>
        <w:ind w:left="720"/>
      </w:pPr>
    </w:p>
    <w:p w14:paraId="606F8F28" w14:textId="77777777" w:rsidR="00DC0786" w:rsidRDefault="008F6420">
      <w:pPr>
        <w:numPr>
          <w:ilvl w:val="0"/>
          <w:numId w:val="1"/>
        </w:numPr>
      </w:pPr>
      <w:r>
        <w:lastRenderedPageBreak/>
        <w:t xml:space="preserve">If your robot has to choose between hitting an unmanned drone or a family </w:t>
      </w:r>
      <w:proofErr w:type="gramStart"/>
      <w:r>
        <w:t>car</w:t>
      </w:r>
      <w:proofErr w:type="gramEnd"/>
      <w:r>
        <w:t xml:space="preserve"> what should it hit? Explain your reasoning.</w:t>
      </w:r>
    </w:p>
    <w:tbl>
      <w:tblPr>
        <w:tblStyle w:val="a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01FFCF42" w14:textId="77777777">
        <w:tc>
          <w:tcPr>
            <w:tcW w:w="10054" w:type="dxa"/>
            <w:shd w:val="clear" w:color="auto" w:fill="auto"/>
            <w:tcMar>
              <w:top w:w="100" w:type="dxa"/>
              <w:left w:w="100" w:type="dxa"/>
              <w:bottom w:w="100" w:type="dxa"/>
              <w:right w:w="100" w:type="dxa"/>
            </w:tcMar>
          </w:tcPr>
          <w:p w14:paraId="32D3CA2C" w14:textId="77777777" w:rsidR="00DC0786" w:rsidRDefault="00DC0786">
            <w:pPr>
              <w:widowControl w:val="0"/>
              <w:pBdr>
                <w:top w:val="nil"/>
                <w:left w:val="nil"/>
                <w:bottom w:val="nil"/>
                <w:right w:val="nil"/>
                <w:between w:val="nil"/>
              </w:pBdr>
              <w:spacing w:after="0" w:line="240" w:lineRule="auto"/>
            </w:pPr>
          </w:p>
        </w:tc>
      </w:tr>
    </w:tbl>
    <w:p w14:paraId="4DBEBF36" w14:textId="77777777" w:rsidR="00DC0786" w:rsidRDefault="00DC0786"/>
    <w:p w14:paraId="29BA6937" w14:textId="77777777" w:rsidR="00DC0786" w:rsidRDefault="008F6420">
      <w:pPr>
        <w:numPr>
          <w:ilvl w:val="0"/>
          <w:numId w:val="1"/>
        </w:numPr>
      </w:pPr>
      <w:r>
        <w:t>If your robot is going to crash into a family car containing four people, should it self-destruct instead? Explain your reasoning.</w:t>
      </w:r>
    </w:p>
    <w:tbl>
      <w:tblPr>
        <w:tblStyle w:val="a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4B6949BF" w14:textId="77777777">
        <w:tc>
          <w:tcPr>
            <w:tcW w:w="10054" w:type="dxa"/>
            <w:shd w:val="clear" w:color="auto" w:fill="auto"/>
            <w:tcMar>
              <w:top w:w="100" w:type="dxa"/>
              <w:left w:w="100" w:type="dxa"/>
              <w:bottom w:w="100" w:type="dxa"/>
              <w:right w:w="100" w:type="dxa"/>
            </w:tcMar>
          </w:tcPr>
          <w:p w14:paraId="6F63315A" w14:textId="77777777" w:rsidR="00DC0786" w:rsidRDefault="00DC0786">
            <w:pPr>
              <w:widowControl w:val="0"/>
              <w:pBdr>
                <w:top w:val="nil"/>
                <w:left w:val="nil"/>
                <w:bottom w:val="nil"/>
                <w:right w:val="nil"/>
                <w:between w:val="nil"/>
              </w:pBdr>
              <w:spacing w:after="0" w:line="240" w:lineRule="auto"/>
            </w:pPr>
          </w:p>
        </w:tc>
      </w:tr>
    </w:tbl>
    <w:p w14:paraId="213F0E90" w14:textId="77777777" w:rsidR="00DC0786" w:rsidRDefault="00DC0786">
      <w:pPr>
        <w:ind w:left="720"/>
      </w:pPr>
    </w:p>
    <w:p w14:paraId="0B1E6C8D" w14:textId="57D4BAFD" w:rsidR="00DC0786" w:rsidRDefault="00B6430E">
      <w:pPr>
        <w:numPr>
          <w:ilvl w:val="0"/>
          <w:numId w:val="1"/>
        </w:numPr>
      </w:pPr>
      <w:r>
        <w:t xml:space="preserve">How would your answer change if there was one pedestrian standing nearby that would </w:t>
      </w:r>
      <w:r w:rsidR="00430787">
        <w:t>be caught in</w:t>
      </w:r>
      <w:r>
        <w:t xml:space="preserve"> the explosion? Should your robot self-destruct to avoid the family car but harm the pedestrian? Explain your reasoning.</w:t>
      </w:r>
    </w:p>
    <w:tbl>
      <w:tblPr>
        <w:tblStyle w:val="a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43CFCEF0" w14:textId="77777777">
        <w:tc>
          <w:tcPr>
            <w:tcW w:w="10054" w:type="dxa"/>
            <w:shd w:val="clear" w:color="auto" w:fill="auto"/>
            <w:tcMar>
              <w:top w:w="100" w:type="dxa"/>
              <w:left w:w="100" w:type="dxa"/>
              <w:bottom w:w="100" w:type="dxa"/>
              <w:right w:w="100" w:type="dxa"/>
            </w:tcMar>
          </w:tcPr>
          <w:p w14:paraId="29372694" w14:textId="77777777" w:rsidR="00DC0786" w:rsidRDefault="00DC0786">
            <w:pPr>
              <w:widowControl w:val="0"/>
              <w:spacing w:after="0" w:line="240" w:lineRule="auto"/>
            </w:pPr>
          </w:p>
        </w:tc>
      </w:tr>
    </w:tbl>
    <w:p w14:paraId="1642987E" w14:textId="77777777" w:rsidR="00DC0786" w:rsidRDefault="00DC0786">
      <w:pPr>
        <w:ind w:left="720"/>
      </w:pPr>
    </w:p>
    <w:p w14:paraId="13E0E24F" w14:textId="1ED2961A" w:rsidR="00DC0786" w:rsidRDefault="008F6420">
      <w:pPr>
        <w:numPr>
          <w:ilvl w:val="0"/>
          <w:numId w:val="1"/>
        </w:numPr>
      </w:pPr>
      <w:r>
        <w:t>How would your answer change if instead there were four pe</w:t>
      </w:r>
      <w:r w:rsidR="006A64DF">
        <w:t>destrians</w:t>
      </w:r>
      <w:r>
        <w:t xml:space="preserve"> standing nearby that would </w:t>
      </w:r>
      <w:r w:rsidR="00430787">
        <w:t>be caught in</w:t>
      </w:r>
      <w:r>
        <w:t xml:space="preserve"> the explosion? Explain your reasoning.</w:t>
      </w:r>
    </w:p>
    <w:tbl>
      <w:tblPr>
        <w:tblStyle w:val="a4"/>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56E82F66" w14:textId="77777777">
        <w:tc>
          <w:tcPr>
            <w:tcW w:w="10054" w:type="dxa"/>
            <w:shd w:val="clear" w:color="auto" w:fill="auto"/>
            <w:tcMar>
              <w:top w:w="100" w:type="dxa"/>
              <w:left w:w="100" w:type="dxa"/>
              <w:bottom w:w="100" w:type="dxa"/>
              <w:right w:w="100" w:type="dxa"/>
            </w:tcMar>
          </w:tcPr>
          <w:p w14:paraId="35569D95" w14:textId="77777777" w:rsidR="00DC0786" w:rsidRDefault="00DC0786">
            <w:pPr>
              <w:widowControl w:val="0"/>
              <w:spacing w:after="0" w:line="240" w:lineRule="auto"/>
            </w:pPr>
          </w:p>
        </w:tc>
      </w:tr>
    </w:tbl>
    <w:p w14:paraId="246F46D4" w14:textId="77777777" w:rsidR="00DC0786" w:rsidRDefault="00DC0786">
      <w:pPr>
        <w:ind w:left="720"/>
      </w:pPr>
    </w:p>
    <w:p w14:paraId="5BFD06A2" w14:textId="77777777" w:rsidR="00DC0786" w:rsidRDefault="00DC0786"/>
    <w:p w14:paraId="14F469F8" w14:textId="77777777" w:rsidR="00DC0786" w:rsidRDefault="008F6420">
      <w:pPr>
        <w:pStyle w:val="Heading1"/>
      </w:pPr>
      <w:bookmarkStart w:id="2" w:name="_qavafd92czfk" w:colFirst="0" w:colLast="0"/>
      <w:bookmarkEnd w:id="2"/>
      <w:r>
        <w:t>Step 5: Create</w:t>
      </w:r>
    </w:p>
    <w:p w14:paraId="7F91FEE5" w14:textId="19B6C434" w:rsidR="00DC0786" w:rsidRDefault="008F6420">
      <w:r>
        <w:t>Add</w:t>
      </w:r>
      <w:r w:rsidR="00AC04AB">
        <w:t xml:space="preserve"> comments and</w:t>
      </w:r>
      <w:r>
        <w:t xml:space="preserve"> screenshot</w:t>
      </w:r>
      <w:r w:rsidR="00AC04AB">
        <w:t>s</w:t>
      </w:r>
      <w:r>
        <w:t xml:space="preserve"> of your Create solution below:</w:t>
      </w:r>
    </w:p>
    <w:tbl>
      <w:tblPr>
        <w:tblStyle w:val="a5"/>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DC0786" w14:paraId="74D216F0" w14:textId="77777777">
        <w:tc>
          <w:tcPr>
            <w:tcW w:w="10774" w:type="dxa"/>
            <w:shd w:val="clear" w:color="auto" w:fill="auto"/>
            <w:tcMar>
              <w:top w:w="100" w:type="dxa"/>
              <w:left w:w="100" w:type="dxa"/>
              <w:bottom w:w="100" w:type="dxa"/>
              <w:right w:w="100" w:type="dxa"/>
            </w:tcMar>
          </w:tcPr>
          <w:p w14:paraId="1EEC930D" w14:textId="77777777" w:rsidR="00DC0786" w:rsidRDefault="00DC0786">
            <w:pPr>
              <w:widowControl w:val="0"/>
              <w:pBdr>
                <w:top w:val="nil"/>
                <w:left w:val="nil"/>
                <w:bottom w:val="nil"/>
                <w:right w:val="nil"/>
                <w:between w:val="nil"/>
              </w:pBdr>
              <w:spacing w:after="0" w:line="240" w:lineRule="auto"/>
            </w:pPr>
          </w:p>
        </w:tc>
      </w:tr>
    </w:tbl>
    <w:p w14:paraId="3AC6DE63" w14:textId="77777777" w:rsidR="00DC0786" w:rsidRDefault="00DC0786"/>
    <w:p w14:paraId="7A4E56B3" w14:textId="77777777" w:rsidR="00DC0786" w:rsidRDefault="00DC0786"/>
    <w:p w14:paraId="2A610FF5" w14:textId="77777777" w:rsidR="00DC0786" w:rsidRDefault="008F6420">
      <w:pPr>
        <w:pStyle w:val="Heading1"/>
      </w:pPr>
      <w:bookmarkStart w:id="3" w:name="_agfbq3dcdg8o" w:colFirst="0" w:colLast="0"/>
      <w:bookmarkEnd w:id="3"/>
      <w:r>
        <w:t>Step 6: Improve</w:t>
      </w:r>
    </w:p>
    <w:p w14:paraId="68ADF874" w14:textId="1E384CA3" w:rsidR="00DC0786" w:rsidRDefault="008F6420">
      <w:r>
        <w:t>Add</w:t>
      </w:r>
      <w:r w:rsidR="00AC04AB">
        <w:t xml:space="preserve"> comments and</w:t>
      </w:r>
      <w:r>
        <w:t xml:space="preserve"> screenshot</w:t>
      </w:r>
      <w:r w:rsidR="00AC04AB">
        <w:t>s</w:t>
      </w:r>
      <w:r>
        <w:t xml:space="preserve"> of your Improve solution below:</w:t>
      </w:r>
    </w:p>
    <w:tbl>
      <w:tblPr>
        <w:tblStyle w:val="a6"/>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DC0786" w14:paraId="1BA52A17" w14:textId="77777777">
        <w:tc>
          <w:tcPr>
            <w:tcW w:w="10774" w:type="dxa"/>
            <w:shd w:val="clear" w:color="auto" w:fill="auto"/>
            <w:tcMar>
              <w:top w:w="100" w:type="dxa"/>
              <w:left w:w="100" w:type="dxa"/>
              <w:bottom w:w="100" w:type="dxa"/>
              <w:right w:w="100" w:type="dxa"/>
            </w:tcMar>
          </w:tcPr>
          <w:p w14:paraId="75215ACC" w14:textId="77777777" w:rsidR="00DC0786" w:rsidRDefault="00DC0786">
            <w:pPr>
              <w:widowControl w:val="0"/>
              <w:spacing w:after="0" w:line="240" w:lineRule="auto"/>
            </w:pPr>
          </w:p>
        </w:tc>
      </w:tr>
    </w:tbl>
    <w:p w14:paraId="2A4C7013" w14:textId="77777777" w:rsidR="00DC0786" w:rsidRDefault="00DC0786"/>
    <w:p w14:paraId="517459D3" w14:textId="77777777" w:rsidR="00DC0786" w:rsidRDefault="00DC0786"/>
    <w:p w14:paraId="77A6D415" w14:textId="77777777" w:rsidR="00DC0786" w:rsidRDefault="008F6420">
      <w:pPr>
        <w:pStyle w:val="Heading1"/>
      </w:pPr>
      <w:bookmarkStart w:id="4" w:name="_ddd9vsefnkge" w:colFirst="0" w:colLast="0"/>
      <w:bookmarkEnd w:id="4"/>
      <w:r>
        <w:t>Step 7: Review</w:t>
      </w:r>
    </w:p>
    <w:p w14:paraId="56232110" w14:textId="77777777" w:rsidR="00DC0786" w:rsidRDefault="008F6420">
      <w:r>
        <w:t>Congratulations on completing the Project! Please type your answers to the following questions:</w:t>
      </w:r>
    </w:p>
    <w:p w14:paraId="1CB85156" w14:textId="77777777" w:rsidR="00DC0786" w:rsidRDefault="008F6420">
      <w:pPr>
        <w:numPr>
          <w:ilvl w:val="0"/>
          <w:numId w:val="2"/>
        </w:numPr>
      </w:pPr>
      <w:r>
        <w:t xml:space="preserve">If you had more time available, how could you potentially improve your solution? </w:t>
      </w:r>
    </w:p>
    <w:tbl>
      <w:tblPr>
        <w:tblStyle w:val="a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4EC6A0D1" w14:textId="77777777">
        <w:tc>
          <w:tcPr>
            <w:tcW w:w="10054" w:type="dxa"/>
            <w:shd w:val="clear" w:color="auto" w:fill="auto"/>
            <w:tcMar>
              <w:top w:w="100" w:type="dxa"/>
              <w:left w:w="100" w:type="dxa"/>
              <w:bottom w:w="100" w:type="dxa"/>
              <w:right w:w="100" w:type="dxa"/>
            </w:tcMar>
          </w:tcPr>
          <w:p w14:paraId="661500A5" w14:textId="77777777" w:rsidR="00DC0786" w:rsidRDefault="00DC0786">
            <w:pPr>
              <w:widowControl w:val="0"/>
              <w:spacing w:after="0" w:line="240" w:lineRule="auto"/>
            </w:pPr>
          </w:p>
        </w:tc>
      </w:tr>
    </w:tbl>
    <w:p w14:paraId="35145AD4" w14:textId="77777777" w:rsidR="00DC0786" w:rsidRDefault="00DC0786">
      <w:pPr>
        <w:ind w:left="720"/>
      </w:pPr>
    </w:p>
    <w:p w14:paraId="68ED35E1" w14:textId="371E01CA" w:rsidR="00DC0786" w:rsidRDefault="008F6420">
      <w:pPr>
        <w:numPr>
          <w:ilvl w:val="0"/>
          <w:numId w:val="2"/>
        </w:numPr>
      </w:pPr>
      <w:r>
        <w:t>What was your favo</w:t>
      </w:r>
      <w:r w:rsidR="00AE3DF1">
        <w:t>u</w:t>
      </w:r>
      <w:r>
        <w:t xml:space="preserve">rite step of the Creation Process and why? </w:t>
      </w:r>
    </w:p>
    <w:p w14:paraId="6F38E1C9" w14:textId="77777777" w:rsidR="00DC0786" w:rsidRDefault="008F6420">
      <w:pPr>
        <w:ind w:left="720"/>
      </w:pPr>
      <w:r>
        <w:t xml:space="preserve">(Imagine, Define, Research, Plan, Create, Improve) </w:t>
      </w:r>
    </w:p>
    <w:tbl>
      <w:tblPr>
        <w:tblStyle w:val="a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0F2B1EF6" w14:textId="77777777">
        <w:tc>
          <w:tcPr>
            <w:tcW w:w="10054" w:type="dxa"/>
            <w:shd w:val="clear" w:color="auto" w:fill="auto"/>
            <w:tcMar>
              <w:top w:w="100" w:type="dxa"/>
              <w:left w:w="100" w:type="dxa"/>
              <w:bottom w:w="100" w:type="dxa"/>
              <w:right w:w="100" w:type="dxa"/>
            </w:tcMar>
          </w:tcPr>
          <w:p w14:paraId="743ACF2E" w14:textId="77777777" w:rsidR="00DC0786" w:rsidRDefault="00DC0786">
            <w:pPr>
              <w:widowControl w:val="0"/>
              <w:spacing w:after="0" w:line="240" w:lineRule="auto"/>
            </w:pPr>
          </w:p>
        </w:tc>
      </w:tr>
    </w:tbl>
    <w:p w14:paraId="044F719A" w14:textId="77777777" w:rsidR="00DC0786" w:rsidRDefault="008F6420">
      <w:r>
        <w:tab/>
      </w:r>
    </w:p>
    <w:p w14:paraId="76C5D731" w14:textId="77777777" w:rsidR="00DC0786" w:rsidRDefault="008F6420">
      <w:pPr>
        <w:numPr>
          <w:ilvl w:val="0"/>
          <w:numId w:val="2"/>
        </w:numPr>
      </w:pPr>
      <w:r>
        <w:t>Think about what you achieved during the project. What are you most proud of?</w:t>
      </w:r>
    </w:p>
    <w:tbl>
      <w:tblPr>
        <w:tblStyle w:val="a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2DBD5FB4" w14:textId="77777777">
        <w:tc>
          <w:tcPr>
            <w:tcW w:w="10054" w:type="dxa"/>
            <w:shd w:val="clear" w:color="auto" w:fill="auto"/>
            <w:tcMar>
              <w:top w:w="100" w:type="dxa"/>
              <w:left w:w="100" w:type="dxa"/>
              <w:bottom w:w="100" w:type="dxa"/>
              <w:right w:w="100" w:type="dxa"/>
            </w:tcMar>
          </w:tcPr>
          <w:p w14:paraId="1EDD6020" w14:textId="77777777" w:rsidR="00DC0786" w:rsidRDefault="00DC0786">
            <w:pPr>
              <w:widowControl w:val="0"/>
              <w:spacing w:after="0" w:line="240" w:lineRule="auto"/>
            </w:pPr>
          </w:p>
        </w:tc>
      </w:tr>
    </w:tbl>
    <w:p w14:paraId="550D3915" w14:textId="77777777" w:rsidR="00DC0786" w:rsidRDefault="00DC0786">
      <w:pPr>
        <w:ind w:left="720"/>
      </w:pPr>
    </w:p>
    <w:p w14:paraId="7753B969" w14:textId="77777777" w:rsidR="00DC0786" w:rsidRDefault="008F6420">
      <w:pPr>
        <w:numPr>
          <w:ilvl w:val="0"/>
          <w:numId w:val="2"/>
        </w:numPr>
      </w:pPr>
      <w:r>
        <w:t xml:space="preserve">Think about the parts of the project that didn’t go well. List up to </w:t>
      </w:r>
      <w:r>
        <w:rPr>
          <w:b/>
        </w:rPr>
        <w:t xml:space="preserve">three </w:t>
      </w:r>
      <w:r>
        <w:t>of them below. If nothing went bad, think about things that you could have done better.</w:t>
      </w:r>
    </w:p>
    <w:tbl>
      <w:tblPr>
        <w:tblStyle w:val="a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3E7923E0" w14:textId="77777777">
        <w:tc>
          <w:tcPr>
            <w:tcW w:w="10054" w:type="dxa"/>
            <w:shd w:val="clear" w:color="auto" w:fill="auto"/>
            <w:tcMar>
              <w:top w:w="100" w:type="dxa"/>
              <w:left w:w="100" w:type="dxa"/>
              <w:bottom w:w="100" w:type="dxa"/>
              <w:right w:w="100" w:type="dxa"/>
            </w:tcMar>
          </w:tcPr>
          <w:p w14:paraId="61FCE8BA" w14:textId="77777777" w:rsidR="00DC0786" w:rsidRDefault="00DC0786">
            <w:pPr>
              <w:widowControl w:val="0"/>
              <w:spacing w:after="0" w:line="240" w:lineRule="auto"/>
            </w:pPr>
          </w:p>
        </w:tc>
      </w:tr>
    </w:tbl>
    <w:p w14:paraId="48622F54" w14:textId="77777777" w:rsidR="00DC0786" w:rsidRDefault="008F6420">
      <w:r>
        <w:tab/>
      </w:r>
    </w:p>
    <w:p w14:paraId="79BE7304" w14:textId="77777777" w:rsidR="00DC0786" w:rsidRDefault="008F6420">
      <w:pPr>
        <w:numPr>
          <w:ilvl w:val="0"/>
          <w:numId w:val="2"/>
        </w:numPr>
      </w:pPr>
      <w:r>
        <w:t xml:space="preserve">Choose </w:t>
      </w:r>
      <w:r>
        <w:rPr>
          <w:b/>
        </w:rPr>
        <w:t>one</w:t>
      </w:r>
      <w:r>
        <w:t xml:space="preserve"> from question 4. Why do you think it didn’t go well? If you were going to redo this Project, what would you do differently to avoid this negative?</w:t>
      </w:r>
    </w:p>
    <w:tbl>
      <w:tblPr>
        <w:tblStyle w:val="a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7352B228" w14:textId="77777777">
        <w:tc>
          <w:tcPr>
            <w:tcW w:w="10054" w:type="dxa"/>
            <w:shd w:val="clear" w:color="auto" w:fill="auto"/>
            <w:tcMar>
              <w:top w:w="100" w:type="dxa"/>
              <w:left w:w="100" w:type="dxa"/>
              <w:bottom w:w="100" w:type="dxa"/>
              <w:right w:w="100" w:type="dxa"/>
            </w:tcMar>
          </w:tcPr>
          <w:p w14:paraId="1A4F67ED" w14:textId="77777777" w:rsidR="00DC0786" w:rsidRDefault="00DC0786">
            <w:pPr>
              <w:widowControl w:val="0"/>
              <w:spacing w:after="0" w:line="240" w:lineRule="auto"/>
            </w:pPr>
          </w:p>
        </w:tc>
      </w:tr>
    </w:tbl>
    <w:p w14:paraId="4689982D" w14:textId="77777777" w:rsidR="00DC0786" w:rsidRDefault="00DC0786">
      <w:pPr>
        <w:ind w:left="720"/>
      </w:pPr>
    </w:p>
    <w:sectPr w:rsidR="00DC0786">
      <w:pgSz w:w="11906" w:h="16838"/>
      <w:pgMar w:top="566" w:right="566" w:bottom="566" w:left="566"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oppin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5E58F6"/>
    <w:multiLevelType w:val="multilevel"/>
    <w:tmpl w:val="59F0B0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60B7101A"/>
    <w:multiLevelType w:val="multilevel"/>
    <w:tmpl w:val="BA807B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2NDC3MDYxNjMxNjRS0lEKTi0uzszPAykwqQUA58nrviwAAAA="/>
  </w:docVars>
  <w:rsids>
    <w:rsidRoot w:val="00DC0786"/>
    <w:rsid w:val="001D5961"/>
    <w:rsid w:val="00301AB2"/>
    <w:rsid w:val="00430787"/>
    <w:rsid w:val="00515970"/>
    <w:rsid w:val="00546EE6"/>
    <w:rsid w:val="006763FD"/>
    <w:rsid w:val="006A64DF"/>
    <w:rsid w:val="00791120"/>
    <w:rsid w:val="008F6420"/>
    <w:rsid w:val="00916807"/>
    <w:rsid w:val="00A60CD7"/>
    <w:rsid w:val="00AC04AB"/>
    <w:rsid w:val="00AE3DF1"/>
    <w:rsid w:val="00AF1840"/>
    <w:rsid w:val="00B6430E"/>
    <w:rsid w:val="00DC0786"/>
    <w:rsid w:val="00DF37AE"/>
    <w:rsid w:val="00F87DB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96809"/>
  <w15:docId w15:val="{3DC31D4B-4B95-4062-BC81-B9E6681E3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oppins" w:eastAsia="Poppins" w:hAnsi="Poppins" w:cs="Poppins"/>
        <w:color w:val="434343"/>
        <w:lang w:val="en-GB" w:eastAsia="en-NZ" w:bidi="ar-SA"/>
      </w:rPr>
    </w:rPrDefault>
    <w:pPrDefault>
      <w:pPr>
        <w:spacing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04AB"/>
  </w:style>
  <w:style w:type="paragraph" w:styleId="Heading1">
    <w:name w:val="heading 1"/>
    <w:basedOn w:val="Normal"/>
    <w:next w:val="Normal"/>
    <w:link w:val="Heading1Char"/>
    <w:uiPriority w:val="9"/>
    <w:qFormat/>
    <w:pPr>
      <w:keepNext/>
      <w:keepLines/>
      <w:spacing w:before="240"/>
      <w:outlineLvl w:val="0"/>
    </w:pPr>
    <w:rPr>
      <w:b/>
      <w:color w:val="666666"/>
      <w:sz w:val="24"/>
      <w:szCs w:val="24"/>
    </w:rPr>
  </w:style>
  <w:style w:type="paragraph" w:styleId="Heading2">
    <w:name w:val="heading 2"/>
    <w:basedOn w:val="Normal"/>
    <w:next w:val="Normal"/>
    <w:uiPriority w:val="9"/>
    <w:unhideWhenUsed/>
    <w:qFormat/>
    <w:pPr>
      <w:keepNext/>
      <w:keepLines/>
      <w:spacing w:before="240"/>
      <w:outlineLvl w:val="1"/>
    </w:pPr>
    <w:rPr>
      <w:color w:val="666666"/>
    </w:rPr>
  </w:style>
  <w:style w:type="paragraph" w:styleId="Heading3">
    <w:name w:val="heading 3"/>
    <w:basedOn w:val="Normal"/>
    <w:next w:val="Normal"/>
    <w:uiPriority w:val="9"/>
    <w:semiHidden/>
    <w:unhideWhenUsed/>
    <w:qFormat/>
    <w:pPr>
      <w:keepNext/>
      <w:keepLines/>
      <w:spacing w:before="240"/>
      <w:outlineLvl w:val="2"/>
    </w:pPr>
    <w:rPr>
      <w:i/>
      <w:color w:val="666666"/>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before="80" w:after="80" w:line="264" w:lineRule="auto"/>
    </w:pPr>
    <w:rPr>
      <w:rFonts w:ascii="Calibri" w:eastAsia="Calibri" w:hAnsi="Calibri" w:cs="Calibri"/>
      <w:i/>
      <w:color w:val="999999"/>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character" w:customStyle="1" w:styleId="Heading1Char">
    <w:name w:val="Heading 1 Char"/>
    <w:basedOn w:val="DefaultParagraphFont"/>
    <w:link w:val="Heading1"/>
    <w:uiPriority w:val="9"/>
    <w:rsid w:val="00301AB2"/>
    <w:rPr>
      <w:b/>
      <w:color w:val="666666"/>
      <w:sz w:val="24"/>
      <w:szCs w:val="24"/>
    </w:rPr>
  </w:style>
  <w:style w:type="character" w:styleId="Hyperlink">
    <w:name w:val="Hyperlink"/>
    <w:basedOn w:val="DefaultParagraphFont"/>
    <w:uiPriority w:val="99"/>
    <w:unhideWhenUsed/>
    <w:rsid w:val="006763FD"/>
    <w:rPr>
      <w:color w:val="0000FF" w:themeColor="hyperlink"/>
      <w:u w:val="single"/>
    </w:rPr>
  </w:style>
  <w:style w:type="character" w:styleId="UnresolvedMention">
    <w:name w:val="Unresolved Mention"/>
    <w:basedOn w:val="DefaultParagraphFont"/>
    <w:uiPriority w:val="99"/>
    <w:semiHidden/>
    <w:unhideWhenUsed/>
    <w:rsid w:val="006763FD"/>
    <w:rPr>
      <w:color w:val="605E5C"/>
      <w:shd w:val="clear" w:color="auto" w:fill="E1DFDD"/>
    </w:rPr>
  </w:style>
  <w:style w:type="table" w:styleId="TableGrid">
    <w:name w:val="Table Grid"/>
    <w:basedOn w:val="TableNormal"/>
    <w:uiPriority w:val="39"/>
    <w:rsid w:val="009168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C04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821895">
      <w:bodyDiv w:val="1"/>
      <w:marLeft w:val="0"/>
      <w:marRight w:val="0"/>
      <w:marTop w:val="0"/>
      <w:marBottom w:val="0"/>
      <w:divBdr>
        <w:top w:val="none" w:sz="0" w:space="0" w:color="auto"/>
        <w:left w:val="none" w:sz="0" w:space="0" w:color="auto"/>
        <w:bottom w:val="none" w:sz="0" w:space="0" w:color="auto"/>
        <w:right w:val="none" w:sz="0" w:space="0" w:color="auto"/>
      </w:divBdr>
      <w:divsChild>
        <w:div w:id="1223061693">
          <w:marLeft w:val="1440"/>
          <w:marRight w:val="0"/>
          <w:marTop w:val="0"/>
          <w:marBottom w:val="0"/>
          <w:divBdr>
            <w:top w:val="none" w:sz="0" w:space="0" w:color="auto"/>
            <w:left w:val="none" w:sz="0" w:space="0" w:color="auto"/>
            <w:bottom w:val="none" w:sz="0" w:space="0" w:color="auto"/>
            <w:right w:val="none" w:sz="0" w:space="0" w:color="auto"/>
          </w:divBdr>
        </w:div>
        <w:div w:id="133329393">
          <w:marLeft w:val="1440"/>
          <w:marRight w:val="0"/>
          <w:marTop w:val="0"/>
          <w:marBottom w:val="0"/>
          <w:divBdr>
            <w:top w:val="none" w:sz="0" w:space="0" w:color="auto"/>
            <w:left w:val="none" w:sz="0" w:space="0" w:color="auto"/>
            <w:bottom w:val="none" w:sz="0" w:space="0" w:color="auto"/>
            <w:right w:val="none" w:sz="0" w:space="0" w:color="auto"/>
          </w:divBdr>
        </w:div>
        <w:div w:id="1571228759">
          <w:marLeft w:val="14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lpha.createbase.co.nz/overview/sen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lpha.createbase.co.nz/overview/send-it"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477</Words>
  <Characters>2725</Characters>
  <Application>Microsoft Office Word</Application>
  <DocSecurity>0</DocSecurity>
  <Lines>22</Lines>
  <Paragraphs>6</Paragraphs>
  <ScaleCrop>false</ScaleCrop>
  <Company/>
  <LinksUpToDate>false</LinksUpToDate>
  <CharactersWithSpaces>3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rydon Burnett</cp:lastModifiedBy>
  <cp:revision>18</cp:revision>
  <dcterms:created xsi:type="dcterms:W3CDTF">2021-07-22T01:26:00Z</dcterms:created>
  <dcterms:modified xsi:type="dcterms:W3CDTF">2021-09-06T00:30:00Z</dcterms:modified>
</cp:coreProperties>
</file>